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2AA6" w:rsidRPr="006522A0" w:rsidRDefault="00740795" w:rsidP="004A2AA6">
      <w:pPr>
        <w:pStyle w:val="Style"/>
        <w:jc w:val="center"/>
        <w:rPr>
          <w:color w:val="000000"/>
          <w:sz w:val="32"/>
          <w:szCs w:val="32"/>
        </w:rPr>
      </w:pPr>
      <w:r w:rsidRPr="00740795">
        <w:rPr>
          <w:rFonts w:asciiTheme="minorHAnsi" w:hAnsiTheme="minorHAnsi"/>
          <w:noProof/>
          <w:color w:val="000000"/>
          <w:sz w:val="22"/>
          <w:szCs w:val="22"/>
          <w:lang w:bidi="hi-IN"/>
        </w:rPr>
        <w:pict>
          <v:rect id="_x0000_s1087" style="position:absolute;left:0;text-align:left;margin-left:456.3pt;margin-top:3.3pt;width:92.8pt;height:118.9pt;z-index:251718656">
            <v:textbox style="mso-next-textbox:#_x0000_s1087">
              <w:txbxContent>
                <w:p w:rsidR="00B161CE" w:rsidRDefault="00B161CE" w:rsidP="00B161CE">
                  <w:pPr>
                    <w:pStyle w:val="Style"/>
                    <w:spacing w:before="278" w:line="249" w:lineRule="exact"/>
                    <w:jc w:val="center"/>
                    <w:rPr>
                      <w:sz w:val="21"/>
                      <w:szCs w:val="21"/>
                      <w:lang w:bidi="he-IL"/>
                    </w:rPr>
                  </w:pPr>
                </w:p>
                <w:p w:rsidR="00B161CE" w:rsidRPr="00784BBF" w:rsidRDefault="00B161CE" w:rsidP="00B161CE">
                  <w:pPr>
                    <w:pStyle w:val="Style"/>
                    <w:spacing w:before="278" w:line="249" w:lineRule="exact"/>
                    <w:jc w:val="center"/>
                    <w:rPr>
                      <w:sz w:val="21"/>
                      <w:szCs w:val="21"/>
                      <w:lang w:bidi="he-IL"/>
                    </w:rPr>
                  </w:pPr>
                  <w:r w:rsidRPr="00784BBF">
                    <w:rPr>
                      <w:sz w:val="21"/>
                      <w:szCs w:val="21"/>
                      <w:lang w:bidi="he-IL"/>
                    </w:rPr>
                    <w:t xml:space="preserve">Recent passport size Photograph with signature </w:t>
                  </w:r>
                </w:p>
                <w:p w:rsidR="00B161CE" w:rsidRDefault="00B161CE" w:rsidP="00B161CE"/>
              </w:txbxContent>
            </v:textbox>
          </v:rect>
        </w:pict>
      </w:r>
      <w:r w:rsidR="0025567E">
        <w:rPr>
          <w:noProof/>
          <w:color w:val="000000"/>
          <w:sz w:val="32"/>
          <w:szCs w:val="32"/>
          <w:lang w:val="en-IN" w:eastAsia="en-IN"/>
        </w:rPr>
        <w:drawing>
          <wp:anchor distT="0" distB="0" distL="114300" distR="114300" simplePos="0" relativeHeight="251696128" behindDoc="1" locked="0" layoutInCell="1" allowOverlap="1">
            <wp:simplePos x="0" y="0"/>
            <wp:positionH relativeFrom="column">
              <wp:posOffset>445770</wp:posOffset>
            </wp:positionH>
            <wp:positionV relativeFrom="paragraph">
              <wp:posOffset>-30480</wp:posOffset>
            </wp:positionV>
            <wp:extent cx="972820" cy="724535"/>
            <wp:effectExtent l="0" t="0" r="0" b="0"/>
            <wp:wrapTight wrapText="bothSides">
              <wp:wrapPolygon edited="0">
                <wp:start x="5076" y="0"/>
                <wp:lineTo x="0" y="1704"/>
                <wp:lineTo x="0" y="17038"/>
                <wp:lineTo x="2115" y="19309"/>
                <wp:lineTo x="4653" y="21013"/>
                <wp:lineTo x="10997" y="21013"/>
                <wp:lineTo x="11420" y="21013"/>
                <wp:lineTo x="14381" y="18174"/>
                <wp:lineTo x="16496" y="14766"/>
                <wp:lineTo x="16073" y="11926"/>
                <wp:lineTo x="13112" y="9087"/>
                <wp:lineTo x="21149" y="8519"/>
                <wp:lineTo x="21149" y="1136"/>
                <wp:lineTo x="10997" y="0"/>
                <wp:lineTo x="5076" y="0"/>
              </wp:wrapPolygon>
            </wp:wrapTight>
            <wp:docPr id="1" name="Picture 0" descr="Logo - Vision IA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- Vision IAS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282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0795">
        <w:rPr>
          <w:noProof/>
          <w:color w:val="000000"/>
          <w:sz w:val="32"/>
          <w:szCs w:val="32"/>
        </w:rPr>
        <w:pict>
          <v:rect id="_x0000_s1028" style="position:absolute;left:0;text-align:left;margin-left:143.75pt;margin-top:-3.1pt;width:261.25pt;height:61.3pt;z-index:251662336;mso-position-horizontal-relative:text;mso-position-vertical-relative:text" strokecolor="white">
            <v:textbox>
              <w:txbxContent>
                <w:p w:rsidR="00E118EC" w:rsidRPr="00203D04" w:rsidRDefault="00E118EC" w:rsidP="004A2AA6">
                  <w:pPr>
                    <w:jc w:val="center"/>
                    <w:rPr>
                      <w:rFonts w:asciiTheme="minorHAnsi" w:hAnsiTheme="minorHAnsi" w:cs="Arial"/>
                      <w:b/>
                      <w:color w:val="FF0000"/>
                      <w:sz w:val="40"/>
                      <w:szCs w:val="40"/>
                    </w:rPr>
                  </w:pPr>
                  <w:r w:rsidRPr="00203D04">
                    <w:rPr>
                      <w:rFonts w:asciiTheme="minorHAnsi" w:hAnsiTheme="minorHAnsi" w:cs="Arial"/>
                      <w:b/>
                      <w:color w:val="0000FF"/>
                      <w:sz w:val="40"/>
                      <w:szCs w:val="40"/>
                    </w:rPr>
                    <w:t>Vision</w:t>
                  </w:r>
                  <w:r w:rsidRPr="00203D04">
                    <w:rPr>
                      <w:rFonts w:asciiTheme="minorHAnsi" w:hAnsiTheme="minorHAnsi" w:cs="Arial"/>
                      <w:b/>
                      <w:color w:val="FF0000"/>
                      <w:sz w:val="40"/>
                      <w:szCs w:val="40"/>
                    </w:rPr>
                    <w:t xml:space="preserve"> IAS</w:t>
                  </w:r>
                  <w:r w:rsidRPr="00203D04">
                    <w:rPr>
                      <w:rFonts w:asciiTheme="minorHAnsi" w:hAnsiTheme="minorHAnsi" w:cs="Arial"/>
                      <w:b/>
                      <w:color w:val="FF0000"/>
                      <w:sz w:val="36"/>
                      <w:szCs w:val="36"/>
                      <w:vertAlign w:val="superscript"/>
                    </w:rPr>
                    <w:t xml:space="preserve">TM </w:t>
                  </w:r>
                </w:p>
                <w:p w:rsidR="00E118EC" w:rsidRPr="00B161CE" w:rsidRDefault="00740795" w:rsidP="00B161CE">
                  <w:pPr>
                    <w:jc w:val="center"/>
                    <w:rPr>
                      <w:rFonts w:asciiTheme="minorHAnsi" w:hAnsiTheme="minorHAnsi" w:cs="Arial"/>
                      <w:b/>
                      <w:color w:val="C00000"/>
                      <w:sz w:val="28"/>
                      <w:szCs w:val="28"/>
                    </w:rPr>
                  </w:pPr>
                  <w:hyperlink r:id="rId7" w:history="1">
                    <w:r w:rsidR="00E118EC" w:rsidRPr="00203D04">
                      <w:rPr>
                        <w:rStyle w:val="Hyperlink"/>
                        <w:rFonts w:asciiTheme="minorHAnsi" w:hAnsiTheme="minorHAnsi" w:cs="Arial"/>
                        <w:b/>
                        <w:color w:val="C00000"/>
                        <w:sz w:val="28"/>
                        <w:szCs w:val="28"/>
                      </w:rPr>
                      <w:t>www.visionias.in</w:t>
                    </w:r>
                  </w:hyperlink>
                </w:p>
                <w:p w:rsidR="00E118EC" w:rsidRPr="006522A0" w:rsidRDefault="00E118EC" w:rsidP="004A2AA6">
                  <w:pPr>
                    <w:jc w:val="center"/>
                    <w:rPr>
                      <w:rFonts w:ascii="Arial" w:hAnsi="Arial" w:cs="Arial"/>
                      <w:color w:val="000000"/>
                      <w:sz w:val="32"/>
                      <w:szCs w:val="32"/>
                    </w:rPr>
                  </w:pPr>
                </w:p>
              </w:txbxContent>
            </v:textbox>
          </v:rect>
        </w:pict>
      </w:r>
    </w:p>
    <w:p w:rsidR="004A2AA6" w:rsidRPr="006522A0" w:rsidRDefault="004A2AA6" w:rsidP="004A2AA6">
      <w:pPr>
        <w:pStyle w:val="Style"/>
        <w:jc w:val="center"/>
        <w:rPr>
          <w:color w:val="000000"/>
          <w:sz w:val="32"/>
          <w:szCs w:val="32"/>
        </w:rPr>
      </w:pPr>
    </w:p>
    <w:p w:rsidR="004A2AA6" w:rsidRPr="006522A0" w:rsidRDefault="004A2AA6" w:rsidP="004A2AA6">
      <w:pPr>
        <w:pStyle w:val="Style"/>
        <w:jc w:val="center"/>
        <w:rPr>
          <w:color w:val="000000"/>
          <w:sz w:val="16"/>
          <w:szCs w:val="16"/>
        </w:rPr>
      </w:pPr>
    </w:p>
    <w:p w:rsidR="00203D04" w:rsidRDefault="00740795" w:rsidP="004A2AA6">
      <w:pPr>
        <w:pStyle w:val="Style"/>
        <w:rPr>
          <w:rFonts w:ascii="Garamond" w:hAnsi="Garamond"/>
          <w:b/>
          <w:color w:val="000000"/>
          <w:sz w:val="40"/>
          <w:szCs w:val="40"/>
          <w:u w:val="single"/>
        </w:rPr>
      </w:pPr>
      <w:r w:rsidRPr="00740795">
        <w:rPr>
          <w:rFonts w:ascii="Garamond" w:hAnsi="Garamond"/>
          <w:b/>
          <w:caps/>
          <w:noProof/>
          <w:color w:val="000000"/>
          <w:sz w:val="36"/>
          <w:szCs w:val="36"/>
        </w:rPr>
        <w:pict>
          <v:rect id="_x0000_s1053" style="position:absolute;margin-left:181.2pt;margin-top:21.1pt;width:195.3pt;height:26.1pt;z-index:251687936" fillcolor="black">
            <v:textbox style="mso-next-textbox:#_x0000_s1053">
              <w:txbxContent>
                <w:p w:rsidR="00E118EC" w:rsidRPr="00B161CE" w:rsidRDefault="00E118EC" w:rsidP="004A2AA6">
                  <w:pPr>
                    <w:pStyle w:val="Style"/>
                    <w:jc w:val="center"/>
                    <w:rPr>
                      <w:rFonts w:ascii="Times New Roman" w:hAnsi="Times New Roman" w:cs="Times New Roman"/>
                      <w:b/>
                      <w:caps/>
                      <w:color w:val="FFFFFF"/>
                      <w:sz w:val="32"/>
                      <w:szCs w:val="32"/>
                      <w:u w:val="single"/>
                    </w:rPr>
                  </w:pPr>
                  <w:r w:rsidRPr="00B161CE">
                    <w:rPr>
                      <w:rFonts w:ascii="Times New Roman" w:hAnsi="Times New Roman" w:cs="Times New Roman"/>
                      <w:b/>
                      <w:caps/>
                      <w:color w:val="FFFFFF"/>
                      <w:sz w:val="32"/>
                      <w:szCs w:val="32"/>
                      <w:u w:val="single"/>
                    </w:rPr>
                    <w:t>REGISTRATION Form</w:t>
                  </w:r>
                </w:p>
                <w:p w:rsidR="00E118EC" w:rsidRPr="002D1E5A" w:rsidRDefault="00E118EC" w:rsidP="004A2AA6">
                  <w:pPr>
                    <w:rPr>
                      <w:sz w:val="36"/>
                      <w:szCs w:val="36"/>
                    </w:rPr>
                  </w:pPr>
                </w:p>
              </w:txbxContent>
            </v:textbox>
          </v:rect>
        </w:pict>
      </w:r>
      <w:r w:rsidRPr="00740795">
        <w:rPr>
          <w:rFonts w:ascii="Garamond" w:hAnsi="Garamond"/>
          <w:b/>
          <w:noProof/>
          <w:color w:val="000000"/>
          <w:sz w:val="40"/>
          <w:szCs w:val="40"/>
          <w:u w:val="single"/>
        </w:rPr>
        <w:pict>
          <v:line id="_x0000_s1054" style="position:absolute;z-index:251688960" from="14.35pt,14.1pt" to="445.7pt,14.1pt" strokeweight="3pt"/>
        </w:pict>
      </w:r>
    </w:p>
    <w:p w:rsidR="004A2AA6" w:rsidRDefault="004A2AA6" w:rsidP="004A2AA6">
      <w:pPr>
        <w:pStyle w:val="Style"/>
        <w:rPr>
          <w:rFonts w:ascii="Garamond" w:hAnsi="Garamond"/>
          <w:b/>
          <w:color w:val="000000"/>
          <w:sz w:val="40"/>
          <w:szCs w:val="40"/>
          <w:u w:val="single"/>
        </w:rPr>
      </w:pPr>
    </w:p>
    <w:p w:rsidR="00F073E7" w:rsidRDefault="00F073E7" w:rsidP="00820505">
      <w:pPr>
        <w:pStyle w:val="Style"/>
        <w:rPr>
          <w:rFonts w:ascii="Garamond" w:hAnsi="Garamond"/>
          <w:b/>
          <w:color w:val="000000"/>
          <w:sz w:val="22"/>
          <w:szCs w:val="22"/>
          <w:u w:val="single"/>
        </w:rPr>
      </w:pPr>
    </w:p>
    <w:p w:rsidR="002E2BEA" w:rsidRDefault="00041D5F" w:rsidP="007311F1">
      <w:pPr>
        <w:pStyle w:val="Style"/>
        <w:ind w:left="360"/>
        <w:rPr>
          <w:rFonts w:ascii="Garamond" w:hAnsi="Garamond"/>
          <w:b/>
          <w:sz w:val="22"/>
          <w:szCs w:val="22"/>
        </w:rPr>
      </w:pPr>
      <w:r w:rsidRPr="00BA00B7">
        <w:rPr>
          <w:rFonts w:ascii="Garamond" w:hAnsi="Garamond"/>
          <w:b/>
          <w:sz w:val="22"/>
          <w:szCs w:val="22"/>
          <w:u w:val="single"/>
        </w:rPr>
        <w:t>NOTE:</w:t>
      </w:r>
      <w:r w:rsidR="00A32E27" w:rsidRPr="00BA00B7">
        <w:rPr>
          <w:rFonts w:ascii="Garamond" w:hAnsi="Garamond"/>
          <w:b/>
          <w:sz w:val="22"/>
          <w:szCs w:val="22"/>
        </w:rPr>
        <w:t xml:space="preserve">   </w:t>
      </w:r>
      <w:r w:rsidR="007311F1">
        <w:rPr>
          <w:rFonts w:ascii="Garamond" w:hAnsi="Garamond"/>
          <w:b/>
          <w:sz w:val="22"/>
          <w:szCs w:val="22"/>
        </w:rPr>
        <w:tab/>
      </w:r>
      <w:r w:rsidRPr="00BA00B7">
        <w:rPr>
          <w:rFonts w:ascii="Garamond" w:hAnsi="Garamond"/>
          <w:b/>
          <w:sz w:val="22"/>
          <w:szCs w:val="22"/>
        </w:rPr>
        <w:t>PLEASE FILL ALL DATA IN CAPITAL LETTERS ONLY</w:t>
      </w:r>
    </w:p>
    <w:p w:rsidR="007311F1" w:rsidRPr="007311F1" w:rsidRDefault="007311F1" w:rsidP="007311F1">
      <w:pPr>
        <w:pStyle w:val="Style"/>
        <w:ind w:left="360"/>
        <w:rPr>
          <w:rFonts w:ascii="Garamond" w:hAnsi="Garamond"/>
          <w:b/>
          <w:sz w:val="22"/>
          <w:szCs w:val="22"/>
        </w:rPr>
      </w:pPr>
      <w:r w:rsidRPr="007311F1">
        <w:rPr>
          <w:rFonts w:ascii="Garamond" w:hAnsi="Garamond"/>
          <w:b/>
          <w:sz w:val="22"/>
          <w:szCs w:val="22"/>
        </w:rPr>
        <w:tab/>
      </w:r>
      <w:r w:rsidRPr="007311F1">
        <w:rPr>
          <w:rFonts w:ascii="Garamond" w:hAnsi="Garamond"/>
          <w:b/>
          <w:sz w:val="22"/>
          <w:szCs w:val="22"/>
        </w:rPr>
        <w:tab/>
      </w:r>
      <w:r>
        <w:rPr>
          <w:rFonts w:ascii="Garamond" w:hAnsi="Garamond"/>
          <w:b/>
          <w:sz w:val="22"/>
          <w:szCs w:val="22"/>
        </w:rPr>
        <w:t>LEAVE SPACE BETW</w:t>
      </w:r>
      <w:r w:rsidR="001D6C27">
        <w:rPr>
          <w:rFonts w:ascii="Garamond" w:hAnsi="Garamond"/>
          <w:b/>
          <w:sz w:val="22"/>
          <w:szCs w:val="22"/>
        </w:rPr>
        <w:t>EEN FIRST, MIDDLE AND LAST NAME</w:t>
      </w:r>
    </w:p>
    <w:p w:rsidR="00643248" w:rsidRPr="00BA00B7" w:rsidRDefault="00643248" w:rsidP="00820505">
      <w:pPr>
        <w:pStyle w:val="Style"/>
        <w:ind w:firstLine="360"/>
        <w:rPr>
          <w:rFonts w:asciiTheme="minorHAnsi" w:hAnsiTheme="minorHAnsi"/>
          <w:sz w:val="16"/>
          <w:szCs w:val="16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1287"/>
        <w:gridCol w:w="429"/>
        <w:gridCol w:w="429"/>
        <w:gridCol w:w="429"/>
        <w:gridCol w:w="429"/>
        <w:gridCol w:w="429"/>
        <w:gridCol w:w="429"/>
        <w:gridCol w:w="429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1"/>
        <w:gridCol w:w="431"/>
        <w:gridCol w:w="431"/>
        <w:gridCol w:w="431"/>
        <w:gridCol w:w="431"/>
        <w:gridCol w:w="431"/>
      </w:tblGrid>
      <w:tr w:rsidR="00B161CE" w:rsidTr="00F771F7">
        <w:tc>
          <w:tcPr>
            <w:tcW w:w="1287" w:type="dxa"/>
            <w:tcBorders>
              <w:top w:val="nil"/>
              <w:left w:val="nil"/>
              <w:bottom w:val="nil"/>
            </w:tcBorders>
          </w:tcPr>
          <w:p w:rsidR="00B161CE" w:rsidRPr="00DA3884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DA388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3445EC" w:rsidTr="00F771F7">
        <w:tc>
          <w:tcPr>
            <w:tcW w:w="1287" w:type="dxa"/>
            <w:tcBorders>
              <w:top w:val="nil"/>
              <w:left w:val="nil"/>
              <w:bottom w:val="nil"/>
            </w:tcBorders>
          </w:tcPr>
          <w:p w:rsidR="003445EC" w:rsidRPr="00DA3884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:rsidR="00643248" w:rsidRPr="007311F1" w:rsidRDefault="00643248" w:rsidP="0025567E">
      <w:pPr>
        <w:pStyle w:val="Style"/>
        <w:spacing w:line="276" w:lineRule="auto"/>
        <w:ind w:left="360"/>
        <w:rPr>
          <w:rFonts w:asciiTheme="minorHAnsi" w:hAnsiTheme="minorHAnsi"/>
          <w:color w:val="000000"/>
          <w:sz w:val="12"/>
          <w:szCs w:val="12"/>
          <w:lang w:bidi="he-IL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1"/>
        <w:gridCol w:w="431"/>
        <w:gridCol w:w="431"/>
        <w:gridCol w:w="431"/>
        <w:gridCol w:w="431"/>
        <w:gridCol w:w="431"/>
      </w:tblGrid>
      <w:tr w:rsidR="00B161CE" w:rsidTr="00F771F7">
        <w:tc>
          <w:tcPr>
            <w:tcW w:w="2145" w:type="dxa"/>
            <w:gridSpan w:val="5"/>
            <w:tcBorders>
              <w:top w:val="nil"/>
              <w:left w:val="nil"/>
            </w:tcBorders>
          </w:tcPr>
          <w:p w:rsidR="00B161CE" w:rsidRPr="00DA3884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  <w:lang w:bidi="he-IL"/>
              </w:rPr>
            </w:pPr>
            <w:r w:rsidRPr="00DA388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Present Address:</w:t>
            </w: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</w:tr>
      <w:tr w:rsidR="00B161CE" w:rsidTr="00B161CE"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</w:tr>
      <w:tr w:rsidR="005920D8" w:rsidTr="00B161CE"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29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0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  <w:tc>
          <w:tcPr>
            <w:tcW w:w="431" w:type="dxa"/>
          </w:tcPr>
          <w:p w:rsidR="005920D8" w:rsidRDefault="005920D8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  <w:lang w:bidi="he-IL"/>
              </w:rPr>
            </w:pPr>
          </w:p>
        </w:tc>
      </w:tr>
    </w:tbl>
    <w:p w:rsidR="00B161CE" w:rsidRPr="007311F1" w:rsidRDefault="00B161CE" w:rsidP="0025567E">
      <w:pPr>
        <w:pStyle w:val="Style"/>
        <w:spacing w:line="276" w:lineRule="auto"/>
        <w:ind w:left="360"/>
        <w:rPr>
          <w:rFonts w:asciiTheme="minorHAnsi" w:hAnsiTheme="minorHAnsi"/>
          <w:color w:val="000000"/>
          <w:sz w:val="14"/>
          <w:szCs w:val="14"/>
          <w:lang w:bidi="he-IL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828"/>
        <w:gridCol w:w="459"/>
        <w:gridCol w:w="429"/>
        <w:gridCol w:w="429"/>
        <w:gridCol w:w="429"/>
        <w:gridCol w:w="429"/>
        <w:gridCol w:w="429"/>
        <w:gridCol w:w="429"/>
        <w:gridCol w:w="429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1"/>
        <w:gridCol w:w="431"/>
        <w:gridCol w:w="431"/>
        <w:gridCol w:w="431"/>
        <w:gridCol w:w="431"/>
        <w:gridCol w:w="431"/>
      </w:tblGrid>
      <w:tr w:rsidR="00B161CE" w:rsidTr="00F771F7">
        <w:tc>
          <w:tcPr>
            <w:tcW w:w="8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161CE" w:rsidRPr="00DA3884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DA388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459" w:type="dxa"/>
            <w:tcBorders>
              <w:left w:val="single" w:sz="4" w:space="0" w:color="auto"/>
            </w:tcBorders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B161CE" w:rsidRDefault="00B161CE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3445EC" w:rsidTr="00F771F7">
        <w:tc>
          <w:tcPr>
            <w:tcW w:w="8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445EC" w:rsidRPr="00DA3884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59" w:type="dxa"/>
            <w:tcBorders>
              <w:left w:val="single" w:sz="4" w:space="0" w:color="auto"/>
            </w:tcBorders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29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0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1" w:type="dxa"/>
          </w:tcPr>
          <w:p w:rsidR="003445EC" w:rsidRDefault="003445EC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:rsidR="00B161CE" w:rsidRPr="007311F1" w:rsidRDefault="00B161CE" w:rsidP="0025567E">
      <w:pPr>
        <w:pStyle w:val="Style"/>
        <w:spacing w:line="276" w:lineRule="auto"/>
        <w:ind w:left="360"/>
        <w:rPr>
          <w:rFonts w:asciiTheme="minorHAnsi" w:hAnsiTheme="minorHAnsi"/>
          <w:color w:val="000000"/>
          <w:sz w:val="12"/>
          <w:szCs w:val="12"/>
        </w:rPr>
      </w:pPr>
    </w:p>
    <w:tbl>
      <w:tblPr>
        <w:tblStyle w:val="TableGrid"/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425"/>
        <w:gridCol w:w="331"/>
        <w:gridCol w:w="331"/>
        <w:gridCol w:w="331"/>
        <w:gridCol w:w="331"/>
        <w:gridCol w:w="331"/>
        <w:gridCol w:w="331"/>
        <w:gridCol w:w="329"/>
        <w:gridCol w:w="418"/>
        <w:gridCol w:w="450"/>
        <w:gridCol w:w="450"/>
        <w:gridCol w:w="3360"/>
        <w:gridCol w:w="328"/>
        <w:gridCol w:w="354"/>
        <w:gridCol w:w="351"/>
        <w:gridCol w:w="316"/>
        <w:gridCol w:w="306"/>
        <w:gridCol w:w="323"/>
        <w:gridCol w:w="350"/>
      </w:tblGrid>
      <w:tr w:rsidR="00F633B9" w:rsidTr="00B065D5">
        <w:trPr>
          <w:trHeight w:val="286"/>
        </w:trPr>
        <w:tc>
          <w:tcPr>
            <w:tcW w:w="1425" w:type="dxa"/>
            <w:tcBorders>
              <w:top w:val="nil"/>
              <w:left w:val="nil"/>
              <w:bottom w:val="nil"/>
            </w:tcBorders>
          </w:tcPr>
          <w:p w:rsidR="00F633B9" w:rsidRPr="00DA3884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DA3884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ntact No.:</w:t>
            </w:r>
          </w:p>
        </w:tc>
        <w:tc>
          <w:tcPr>
            <w:tcW w:w="33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3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3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3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3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3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29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18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50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50" w:type="dxa"/>
          </w:tcPr>
          <w:p w:rsidR="00F633B9" w:rsidRPr="00DA3884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360" w:type="dxa"/>
            <w:tcBorders>
              <w:top w:val="nil"/>
              <w:bottom w:val="nil"/>
            </w:tcBorders>
          </w:tcPr>
          <w:p w:rsidR="00F633B9" w:rsidRPr="00DA3884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 xml:space="preserve">     </w:t>
            </w:r>
            <w:r w:rsidRPr="00DA3884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>Medium of Expression:</w:t>
            </w:r>
          </w:p>
        </w:tc>
        <w:tc>
          <w:tcPr>
            <w:tcW w:w="328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54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51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16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06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23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350" w:type="dxa"/>
          </w:tcPr>
          <w:p w:rsidR="00F633B9" w:rsidRDefault="00F633B9" w:rsidP="0025567E">
            <w:pPr>
              <w:pStyle w:val="Style"/>
              <w:spacing w:line="276" w:lineRule="auto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:rsidR="00800A9C" w:rsidRDefault="00740795" w:rsidP="00820505">
      <w:pPr>
        <w:pStyle w:val="Style"/>
        <w:ind w:left="360"/>
        <w:rPr>
          <w:rFonts w:asciiTheme="minorHAnsi" w:hAnsiTheme="minorHAnsi"/>
          <w:color w:val="000000"/>
          <w:sz w:val="22"/>
          <w:szCs w:val="22"/>
        </w:rPr>
      </w:pPr>
      <w:r w:rsidRPr="00740795">
        <w:rPr>
          <w:rFonts w:asciiTheme="minorHAnsi" w:hAnsiTheme="minorHAnsi"/>
          <w:noProof/>
          <w:color w:val="000000"/>
          <w:sz w:val="22"/>
          <w:szCs w:val="22"/>
          <w:lang w:bidi="hi-IN"/>
        </w:rPr>
        <w:pict>
          <v:rect id="_x0000_s1081" style="position:absolute;left:0;text-align:left;margin-left:117pt;margin-top:12pt;width:432.1pt;height:18.85pt;z-index:251714560;mso-position-horizontal-relative:text;mso-position-vertical-relative:text" strokecolor="black [3213]">
            <v:textbox style="mso-next-textbox:#_x0000_s1081">
              <w:txbxContent>
                <w:p w:rsidR="00EA0F1F" w:rsidRPr="0066004A" w:rsidRDefault="00EA0F1F" w:rsidP="004A2AA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</v:rect>
        </w:pict>
      </w:r>
    </w:p>
    <w:p w:rsidR="00EA0F1F" w:rsidRPr="00BA00B7" w:rsidRDefault="00EA0F1F" w:rsidP="00820505">
      <w:pPr>
        <w:pStyle w:val="Style"/>
        <w:ind w:left="360"/>
        <w:rPr>
          <w:rFonts w:asciiTheme="minorHAnsi" w:hAnsiTheme="minorHAnsi"/>
          <w:b/>
          <w:i/>
          <w:sz w:val="22"/>
          <w:szCs w:val="22"/>
        </w:rPr>
      </w:pPr>
      <w:r w:rsidRPr="00BA00B7">
        <w:rPr>
          <w:rFonts w:asciiTheme="minorHAnsi" w:hAnsiTheme="minorHAnsi"/>
          <w:b/>
          <w:i/>
          <w:sz w:val="22"/>
          <w:szCs w:val="22"/>
        </w:rPr>
        <w:t>Course Applied For:</w:t>
      </w:r>
    </w:p>
    <w:p w:rsidR="00EA0F1F" w:rsidRPr="00BA00B7" w:rsidRDefault="00740795" w:rsidP="0025567E">
      <w:pPr>
        <w:pStyle w:val="Style"/>
        <w:spacing w:before="240" w:after="240"/>
        <w:ind w:left="360"/>
        <w:rPr>
          <w:rFonts w:asciiTheme="minorHAnsi" w:hAnsiTheme="minorHAnsi"/>
          <w:b/>
          <w:i/>
          <w:sz w:val="22"/>
          <w:szCs w:val="22"/>
        </w:rPr>
      </w:pPr>
      <w:r w:rsidRPr="00740795">
        <w:rPr>
          <w:rFonts w:asciiTheme="minorHAnsi" w:hAnsiTheme="minorHAnsi"/>
          <w:noProof/>
          <w:sz w:val="22"/>
          <w:szCs w:val="22"/>
          <w:lang w:bidi="hi-IN"/>
        </w:rPr>
        <w:pict>
          <v:rect id="_x0000_s1082" style="position:absolute;left:0;text-align:left;margin-left:98.3pt;margin-top:10.75pt;width:449.95pt;height:18.85pt;z-index:251715584" strokecolor="black [3213]">
            <v:textbox style="mso-next-textbox:#_x0000_s1082">
              <w:txbxContent>
                <w:p w:rsidR="00EA0F1F" w:rsidRPr="0066004A" w:rsidRDefault="00EA0F1F" w:rsidP="004A2AA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</v:rect>
        </w:pict>
      </w:r>
      <w:r w:rsidR="00EA0F1F" w:rsidRPr="00BA00B7">
        <w:rPr>
          <w:rFonts w:asciiTheme="minorHAnsi" w:hAnsiTheme="minorHAnsi"/>
          <w:b/>
          <w:i/>
          <w:sz w:val="22"/>
          <w:szCs w:val="22"/>
        </w:rPr>
        <w:t>Module Code(s):</w:t>
      </w:r>
    </w:p>
    <w:p w:rsidR="00EA0F1F" w:rsidRPr="00CD45D2" w:rsidRDefault="00EA0F1F" w:rsidP="00AE6C3F">
      <w:pPr>
        <w:ind w:firstLine="360"/>
        <w:rPr>
          <w:rFonts w:asciiTheme="minorHAnsi" w:hAnsiTheme="minorHAnsi" w:cs="Arial"/>
          <w:i/>
          <w:color w:val="C00000"/>
          <w:sz w:val="22"/>
          <w:szCs w:val="22"/>
        </w:rPr>
      </w:pPr>
      <w:r w:rsidRPr="00CD45D2">
        <w:rPr>
          <w:rFonts w:asciiTheme="minorHAnsi" w:hAnsiTheme="minorHAnsi" w:cs="Arial"/>
          <w:b/>
          <w:i/>
          <w:color w:val="C00000"/>
          <w:sz w:val="22"/>
          <w:szCs w:val="22"/>
        </w:rPr>
        <w:t>Note:</w:t>
      </w:r>
    </w:p>
    <w:p w:rsidR="00EA0F1F" w:rsidRPr="00BD7B64" w:rsidRDefault="00EA0F1F" w:rsidP="00E90268">
      <w:pPr>
        <w:pStyle w:val="ListParagraph"/>
        <w:numPr>
          <w:ilvl w:val="0"/>
          <w:numId w:val="5"/>
        </w:numPr>
        <w:ind w:hanging="180"/>
        <w:jc w:val="both"/>
        <w:rPr>
          <w:rFonts w:asciiTheme="minorHAnsi" w:hAnsiTheme="minorHAnsi" w:cs="Arial"/>
          <w:i/>
          <w:color w:val="C00000"/>
          <w:sz w:val="20"/>
          <w:szCs w:val="20"/>
        </w:rPr>
      </w:pP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 xml:space="preserve">Please </w:t>
      </w:r>
      <w:r w:rsidR="00524A7C">
        <w:rPr>
          <w:rFonts w:asciiTheme="minorHAnsi" w:hAnsiTheme="minorHAnsi" w:cs="Arial"/>
          <w:b/>
          <w:i/>
          <w:color w:val="C00000"/>
          <w:sz w:val="20"/>
          <w:szCs w:val="20"/>
        </w:rPr>
        <w:t xml:space="preserve">send </w:t>
      </w:r>
      <w:proofErr w:type="spellStart"/>
      <w:r w:rsidRPr="00BD7B64">
        <w:rPr>
          <w:rFonts w:asciiTheme="minorHAnsi" w:hAnsiTheme="minorHAnsi" w:cs="Arial"/>
          <w:b/>
          <w:i/>
          <w:color w:val="C00000"/>
          <w:sz w:val="20"/>
          <w:szCs w:val="20"/>
        </w:rPr>
        <w:t>Challan</w:t>
      </w:r>
      <w:proofErr w:type="spellEnd"/>
      <w:r w:rsidRPr="00BD7B64">
        <w:rPr>
          <w:rFonts w:asciiTheme="minorHAnsi" w:hAnsiTheme="minorHAnsi" w:cs="Arial"/>
          <w:b/>
          <w:i/>
          <w:color w:val="C00000"/>
          <w:sz w:val="20"/>
          <w:szCs w:val="20"/>
        </w:rPr>
        <w:t xml:space="preserve"> Slip </w:t>
      </w:r>
      <w:r w:rsidR="00524A7C">
        <w:rPr>
          <w:rFonts w:asciiTheme="minorHAnsi" w:hAnsiTheme="minorHAnsi" w:cs="Arial"/>
          <w:b/>
          <w:i/>
          <w:color w:val="C00000"/>
          <w:sz w:val="20"/>
          <w:szCs w:val="20"/>
        </w:rPr>
        <w:t>provided by bank</w:t>
      </w: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 xml:space="preserve"> via email after the payme</w:t>
      </w:r>
      <w:r w:rsidR="00524A7C">
        <w:rPr>
          <w:rFonts w:asciiTheme="minorHAnsi" w:hAnsiTheme="minorHAnsi" w:cs="Arial"/>
          <w:i/>
          <w:color w:val="C00000"/>
          <w:sz w:val="20"/>
          <w:szCs w:val="20"/>
        </w:rPr>
        <w:t>nt of the fee</w:t>
      </w: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 xml:space="preserve"> to </w:t>
      </w:r>
      <w:hyperlink r:id="rId8" w:history="1">
        <w:r w:rsidRPr="00BD7B64">
          <w:rPr>
            <w:rStyle w:val="Hyperlink"/>
            <w:rFonts w:asciiTheme="minorHAnsi" w:hAnsiTheme="minorHAnsi"/>
            <w:sz w:val="20"/>
            <w:szCs w:val="20"/>
          </w:rPr>
          <w:t>registration@visionias.in</w:t>
        </w:r>
      </w:hyperlink>
      <w:r w:rsidRPr="00BD7B64">
        <w:rPr>
          <w:sz w:val="20"/>
          <w:szCs w:val="20"/>
        </w:rPr>
        <w:t xml:space="preserve"> </w:t>
      </w: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along with ID proof (Passport/PAN card/Voter ID</w:t>
      </w:r>
      <w:r w:rsidR="002D13AB">
        <w:rPr>
          <w:rFonts w:asciiTheme="minorHAnsi" w:hAnsiTheme="minorHAnsi" w:cs="Arial"/>
          <w:i/>
          <w:color w:val="C00000"/>
          <w:sz w:val="20"/>
          <w:szCs w:val="20"/>
        </w:rPr>
        <w:t>/</w:t>
      </w:r>
      <w:proofErr w:type="spellStart"/>
      <w:r w:rsidR="002D13AB">
        <w:rPr>
          <w:rFonts w:asciiTheme="minorHAnsi" w:hAnsiTheme="minorHAnsi" w:cs="Arial"/>
          <w:i/>
          <w:color w:val="C00000"/>
          <w:sz w:val="20"/>
          <w:szCs w:val="20"/>
        </w:rPr>
        <w:t>Aadhar</w:t>
      </w:r>
      <w:proofErr w:type="spellEnd"/>
      <w:r w:rsidR="002D13AB">
        <w:rPr>
          <w:rFonts w:asciiTheme="minorHAnsi" w:hAnsiTheme="minorHAnsi" w:cs="Arial"/>
          <w:i/>
          <w:color w:val="C00000"/>
          <w:sz w:val="20"/>
          <w:szCs w:val="20"/>
        </w:rPr>
        <w:t xml:space="preserve"> card</w:t>
      </w: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) copy (image/</w:t>
      </w:r>
      <w:proofErr w:type="spellStart"/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pdf</w:t>
      </w:r>
      <w:proofErr w:type="spellEnd"/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). We won’t process your request unless we get the fee receipt and ID proof copy.</w:t>
      </w:r>
      <w:r w:rsidR="00524A7C">
        <w:rPr>
          <w:rFonts w:asciiTheme="minorHAnsi" w:hAnsiTheme="minorHAnsi" w:cs="Arial"/>
          <w:i/>
          <w:color w:val="C00000"/>
          <w:sz w:val="20"/>
          <w:szCs w:val="20"/>
        </w:rPr>
        <w:t xml:space="preserve"> We will enroll you once we get payment confirmation from bank.(Normally bank takes 2 working days to confirm the payment)</w:t>
      </w:r>
    </w:p>
    <w:p w:rsidR="00EA0F1F" w:rsidRPr="00BD7B64" w:rsidRDefault="00EA0F1F" w:rsidP="00E90268">
      <w:pPr>
        <w:pStyle w:val="ListParagraph"/>
        <w:numPr>
          <w:ilvl w:val="0"/>
          <w:numId w:val="5"/>
        </w:numPr>
        <w:ind w:hanging="180"/>
        <w:jc w:val="both"/>
        <w:rPr>
          <w:rFonts w:asciiTheme="minorHAnsi" w:hAnsiTheme="minorHAnsi" w:cs="Arial"/>
          <w:i/>
          <w:color w:val="C00000"/>
          <w:sz w:val="20"/>
          <w:szCs w:val="20"/>
        </w:rPr>
      </w:pPr>
      <w:r w:rsidRPr="00BD7B64">
        <w:rPr>
          <w:rFonts w:asciiTheme="minorHAnsi" w:eastAsiaTheme="minorHAnsi" w:hAnsiTheme="minorHAnsi" w:cs="Calibri,Italic"/>
          <w:i/>
          <w:iCs/>
          <w:color w:val="C10000"/>
          <w:sz w:val="20"/>
          <w:szCs w:val="20"/>
          <w:lang w:bidi="hi-IN"/>
        </w:rPr>
        <w:t>Vision IAS material is for the individual only. In case a student is found involved in any violation of copyrights of Vision IAS material, the admission will be cancelled.</w:t>
      </w:r>
    </w:p>
    <w:p w:rsidR="00EA0F1F" w:rsidRPr="00BD7B64" w:rsidRDefault="00EA0F1F" w:rsidP="00E90268">
      <w:pPr>
        <w:pStyle w:val="ListParagraph"/>
        <w:numPr>
          <w:ilvl w:val="0"/>
          <w:numId w:val="5"/>
        </w:numPr>
        <w:ind w:hanging="180"/>
        <w:jc w:val="both"/>
        <w:rPr>
          <w:rFonts w:asciiTheme="minorHAnsi" w:hAnsiTheme="minorHAnsi" w:cs="Arial"/>
          <w:i/>
          <w:color w:val="C00000"/>
          <w:sz w:val="20"/>
          <w:szCs w:val="20"/>
        </w:rPr>
      </w:pP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 xml:space="preserve">Login id &amp; Password for Classroom &amp; Test series </w:t>
      </w:r>
      <w:proofErr w:type="spellStart"/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programme</w:t>
      </w:r>
      <w:proofErr w:type="spellEnd"/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 xml:space="preserve"> will be sent via email after completing the admission process.</w:t>
      </w:r>
    </w:p>
    <w:p w:rsidR="00EA0F1F" w:rsidRPr="00BD7B64" w:rsidRDefault="00EA0F1F" w:rsidP="00E90268">
      <w:pPr>
        <w:pStyle w:val="ListParagraph"/>
        <w:numPr>
          <w:ilvl w:val="0"/>
          <w:numId w:val="5"/>
        </w:numPr>
        <w:ind w:hanging="180"/>
        <w:jc w:val="both"/>
        <w:rPr>
          <w:rFonts w:asciiTheme="minorHAnsi" w:hAnsiTheme="minorHAnsi" w:cs="Arial"/>
          <w:i/>
          <w:color w:val="C00000"/>
          <w:sz w:val="20"/>
          <w:szCs w:val="20"/>
        </w:rPr>
      </w:pP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You need to provi</w:t>
      </w:r>
      <w:r w:rsidR="00524A7C">
        <w:rPr>
          <w:rFonts w:asciiTheme="minorHAnsi" w:hAnsiTheme="minorHAnsi" w:cs="Arial"/>
          <w:i/>
          <w:color w:val="C00000"/>
          <w:sz w:val="20"/>
          <w:szCs w:val="20"/>
        </w:rPr>
        <w:t xml:space="preserve">de your </w:t>
      </w: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 xml:space="preserve">details </w:t>
      </w:r>
      <w:r w:rsidR="00524A7C">
        <w:rPr>
          <w:rFonts w:asciiTheme="minorHAnsi" w:hAnsiTheme="minorHAnsi" w:cs="Arial"/>
          <w:i/>
          <w:color w:val="C00000"/>
          <w:sz w:val="20"/>
          <w:szCs w:val="20"/>
        </w:rPr>
        <w:t>on your online platform as and when required.</w:t>
      </w:r>
    </w:p>
    <w:p w:rsidR="00EA0F1F" w:rsidRPr="00BD7B64" w:rsidRDefault="00EA0F1F" w:rsidP="00E90268">
      <w:pPr>
        <w:pStyle w:val="ListParagraph"/>
        <w:numPr>
          <w:ilvl w:val="0"/>
          <w:numId w:val="5"/>
        </w:numPr>
        <w:ind w:hanging="180"/>
        <w:jc w:val="both"/>
        <w:rPr>
          <w:rFonts w:asciiTheme="minorHAnsi" w:hAnsiTheme="minorHAnsi" w:cs="Arial"/>
          <w:i/>
          <w:color w:val="C00000"/>
          <w:sz w:val="20"/>
          <w:szCs w:val="20"/>
        </w:rPr>
      </w:pPr>
      <w:r w:rsidRPr="00BD7B64">
        <w:rPr>
          <w:rFonts w:asciiTheme="minorHAnsi" w:hAnsiTheme="minorHAnsi" w:cs="Arial"/>
          <w:i/>
          <w:color w:val="C00000"/>
          <w:sz w:val="20"/>
          <w:szCs w:val="20"/>
        </w:rPr>
        <w:t>Fee once paid in non-refundable and non-transferable.</w:t>
      </w:r>
    </w:p>
    <w:p w:rsidR="00EA0F1F" w:rsidRPr="00BD7B64" w:rsidRDefault="00EA0F1F" w:rsidP="00E90268">
      <w:pPr>
        <w:pStyle w:val="ListParagraph"/>
        <w:numPr>
          <w:ilvl w:val="0"/>
          <w:numId w:val="5"/>
        </w:numPr>
        <w:ind w:hanging="180"/>
        <w:jc w:val="both"/>
        <w:rPr>
          <w:rFonts w:asciiTheme="minorHAnsi" w:hAnsiTheme="minorHAnsi" w:cs="Arial"/>
          <w:i/>
          <w:color w:val="C00000"/>
          <w:sz w:val="20"/>
          <w:szCs w:val="20"/>
        </w:rPr>
      </w:pPr>
      <w:r w:rsidRPr="00BD7B64">
        <w:rPr>
          <w:rFonts w:asciiTheme="minorHAnsi" w:eastAsiaTheme="minorHAnsi" w:hAnsiTheme="minorHAnsi" w:cs="Calibri,Italic"/>
          <w:i/>
          <w:iCs/>
          <w:color w:val="C10000"/>
          <w:sz w:val="20"/>
          <w:szCs w:val="20"/>
          <w:lang w:bidi="hi-IN"/>
        </w:rPr>
        <w:t>VISION IAS reserves all rights to make any changes in any program including test series schedule/test writing days and timing etc., if need so arises.</w:t>
      </w:r>
    </w:p>
    <w:p w:rsidR="00EA0F1F" w:rsidRDefault="00EA0F1F" w:rsidP="00820505">
      <w:pPr>
        <w:rPr>
          <w:rFonts w:asciiTheme="minorHAnsi" w:hAnsiTheme="minorHAnsi" w:cs="Arial"/>
          <w:i/>
          <w:color w:val="FF0000"/>
          <w:sz w:val="22"/>
          <w:szCs w:val="22"/>
        </w:rPr>
      </w:pPr>
    </w:p>
    <w:p w:rsidR="00524A7C" w:rsidRDefault="00524A7C" w:rsidP="00820505">
      <w:pPr>
        <w:rPr>
          <w:rFonts w:asciiTheme="minorHAnsi" w:hAnsiTheme="minorHAnsi" w:cs="Arial"/>
          <w:i/>
          <w:color w:val="FF0000"/>
          <w:sz w:val="22"/>
          <w:szCs w:val="22"/>
        </w:rPr>
      </w:pPr>
    </w:p>
    <w:p w:rsidR="00524A7C" w:rsidRDefault="00524A7C" w:rsidP="00820505">
      <w:pPr>
        <w:rPr>
          <w:rFonts w:asciiTheme="minorHAnsi" w:hAnsiTheme="minorHAnsi" w:cs="Arial"/>
          <w:i/>
          <w:color w:val="FF0000"/>
          <w:sz w:val="22"/>
          <w:szCs w:val="22"/>
        </w:rPr>
      </w:pPr>
    </w:p>
    <w:p w:rsidR="00524A7C" w:rsidRDefault="00524A7C" w:rsidP="00820505">
      <w:pPr>
        <w:rPr>
          <w:rFonts w:asciiTheme="minorHAnsi" w:hAnsiTheme="minorHAnsi" w:cs="Arial"/>
          <w:i/>
          <w:color w:val="FF0000"/>
          <w:sz w:val="22"/>
          <w:szCs w:val="22"/>
        </w:rPr>
      </w:pPr>
    </w:p>
    <w:p w:rsidR="00EA0F1F" w:rsidRDefault="00EA0F1F" w:rsidP="001E6E21">
      <w:pPr>
        <w:pStyle w:val="Style"/>
        <w:ind w:left="360"/>
        <w:rPr>
          <w:rFonts w:asciiTheme="minorHAnsi" w:hAnsiTheme="minorHAnsi"/>
          <w:b/>
          <w:color w:val="000000" w:themeColor="text1"/>
          <w:sz w:val="22"/>
          <w:szCs w:val="22"/>
        </w:rPr>
      </w:pPr>
      <w:proofErr w:type="gramStart"/>
      <w:r>
        <w:rPr>
          <w:rFonts w:asciiTheme="minorHAnsi" w:hAnsiTheme="minorHAnsi"/>
          <w:b/>
          <w:color w:val="000000" w:themeColor="text1"/>
          <w:sz w:val="22"/>
          <w:szCs w:val="22"/>
        </w:rPr>
        <w:t>Date :</w:t>
      </w:r>
      <w:proofErr w:type="gramEnd"/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 ………………......................</w:t>
      </w:r>
      <w:r w:rsidRPr="00CD45D2">
        <w:rPr>
          <w:rFonts w:asciiTheme="minorHAnsi" w:hAnsiTheme="minorHAnsi"/>
          <w:b/>
          <w:color w:val="000000" w:themeColor="text1"/>
          <w:sz w:val="22"/>
          <w:szCs w:val="22"/>
        </w:rPr>
        <w:t xml:space="preserve">      </w:t>
      </w: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                                           </w:t>
      </w:r>
      <w:r w:rsidR="001E6E2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1E6E2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5416FD">
        <w:rPr>
          <w:rFonts w:asciiTheme="minorHAnsi" w:hAnsiTheme="minorHAnsi"/>
          <w:b/>
          <w:color w:val="000000" w:themeColor="text1"/>
          <w:sz w:val="22"/>
          <w:szCs w:val="22"/>
        </w:rPr>
        <w:tab/>
        <w:t xml:space="preserve">      </w:t>
      </w:r>
      <w:r w:rsidRPr="00CD45D2">
        <w:rPr>
          <w:rFonts w:asciiTheme="minorHAnsi" w:hAnsiTheme="minorHAnsi"/>
          <w:b/>
          <w:color w:val="000000" w:themeColor="text1"/>
          <w:sz w:val="22"/>
          <w:szCs w:val="22"/>
        </w:rPr>
        <w:t>Signature</w:t>
      </w:r>
      <w:proofErr w:type="gramStart"/>
      <w:r w:rsidRPr="00CD45D2">
        <w:rPr>
          <w:rFonts w:asciiTheme="minorHAnsi" w:hAnsiTheme="minorHAnsi"/>
          <w:b/>
          <w:color w:val="000000" w:themeColor="text1"/>
          <w:sz w:val="22"/>
          <w:szCs w:val="22"/>
        </w:rPr>
        <w:t>:  …………</w:t>
      </w:r>
      <w:r>
        <w:rPr>
          <w:rFonts w:asciiTheme="minorHAnsi" w:hAnsiTheme="minorHAnsi"/>
          <w:b/>
          <w:color w:val="000000" w:themeColor="text1"/>
          <w:sz w:val="22"/>
          <w:szCs w:val="22"/>
        </w:rPr>
        <w:t>...........</w:t>
      </w:r>
      <w:r w:rsidRPr="00CD45D2">
        <w:rPr>
          <w:rFonts w:asciiTheme="minorHAnsi" w:hAnsiTheme="minorHAnsi"/>
          <w:b/>
          <w:color w:val="000000" w:themeColor="text1"/>
          <w:sz w:val="22"/>
          <w:szCs w:val="22"/>
        </w:rPr>
        <w:t>………………</w:t>
      </w:r>
      <w:proofErr w:type="gramEnd"/>
    </w:p>
    <w:p w:rsidR="00643044" w:rsidRDefault="00740795" w:rsidP="00EA0F1F">
      <w:pPr>
        <w:pStyle w:val="Style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740795">
        <w:rPr>
          <w:rFonts w:asciiTheme="minorHAnsi" w:hAnsiTheme="minorHAnsi"/>
          <w:b/>
          <w:noProof/>
          <w:color w:val="000000" w:themeColor="text1"/>
          <w:sz w:val="26"/>
          <w:szCs w:val="26"/>
          <w:lang w:bidi="hi-IN"/>
        </w:rPr>
        <w:pict>
          <v:rect id="_x0000_s1084" style="position:absolute;margin-left:17.35pt;margin-top:7.8pt;width:523.8pt;height:25.95pt;z-index:251717632" fillcolor="black">
            <v:textbox style="mso-next-textbox:#_x0000_s1084">
              <w:txbxContent>
                <w:p w:rsidR="00EA0F1F" w:rsidRPr="00C406DB" w:rsidRDefault="00EA0F1F" w:rsidP="00EA0F1F">
                  <w:pPr>
                    <w:spacing w:line="288" w:lineRule="atLeast"/>
                    <w:jc w:val="center"/>
                    <w:rPr>
                      <w:rFonts w:asciiTheme="minorHAnsi" w:hAnsiTheme="minorHAnsi" w:cs="Arial"/>
                      <w:b/>
                      <w:bCs/>
                      <w:color w:val="FFFFFF"/>
                      <w:sz w:val="28"/>
                      <w:szCs w:val="28"/>
                      <w:u w:val="single"/>
                    </w:rPr>
                  </w:pPr>
                  <w:r w:rsidRPr="00C406DB">
                    <w:rPr>
                      <w:rFonts w:asciiTheme="minorHAnsi" w:hAnsiTheme="minorHAnsi" w:cs="Arial"/>
                      <w:b/>
                      <w:bCs/>
                      <w:color w:val="FFFFFF"/>
                      <w:sz w:val="28"/>
                      <w:szCs w:val="28"/>
                      <w:u w:val="single"/>
                    </w:rPr>
                    <w:t>PROCEDURE FOR REGISTRATION</w:t>
                  </w:r>
                </w:p>
                <w:p w:rsidR="00EA0F1F" w:rsidRPr="0071202D" w:rsidRDefault="00EA0F1F" w:rsidP="00EA0F1F">
                  <w:pPr>
                    <w:rPr>
                      <w:color w:val="FFFFFF"/>
                    </w:rPr>
                  </w:pPr>
                </w:p>
              </w:txbxContent>
            </v:textbox>
          </v:rect>
        </w:pict>
      </w:r>
    </w:p>
    <w:p w:rsidR="00EA0F1F" w:rsidRDefault="00EA0F1F" w:rsidP="00B161CE">
      <w:pPr>
        <w:pStyle w:val="Style"/>
        <w:rPr>
          <w:rFonts w:ascii="Garamond" w:hAnsi="Garamond"/>
          <w:b/>
          <w:color w:val="000000"/>
          <w:sz w:val="22"/>
          <w:szCs w:val="22"/>
          <w:u w:val="single"/>
        </w:rPr>
      </w:pPr>
    </w:p>
    <w:p w:rsidR="00EA0F1F" w:rsidRPr="00FD0480" w:rsidRDefault="00EA0F1F" w:rsidP="00643248">
      <w:pPr>
        <w:pStyle w:val="Style"/>
        <w:ind w:left="360"/>
        <w:rPr>
          <w:rFonts w:ascii="Garamond" w:hAnsi="Garamond"/>
          <w:b/>
          <w:color w:val="000000"/>
          <w:sz w:val="18"/>
          <w:szCs w:val="18"/>
          <w:u w:val="single"/>
        </w:rPr>
      </w:pPr>
    </w:p>
    <w:p w:rsidR="00643044" w:rsidRDefault="00643044" w:rsidP="003445EC">
      <w:pPr>
        <w:spacing w:line="288" w:lineRule="atLeast"/>
        <w:ind w:left="360" w:firstLine="15"/>
        <w:rPr>
          <w:rFonts w:asciiTheme="minorHAnsi" w:hAnsiTheme="minorHAnsi" w:cs="Arial"/>
          <w:color w:val="000000"/>
          <w:sz w:val="21"/>
          <w:szCs w:val="21"/>
        </w:rPr>
      </w:pPr>
      <w:r w:rsidRPr="005330D5">
        <w:rPr>
          <w:rFonts w:asciiTheme="minorHAnsi" w:hAnsiTheme="minorHAnsi" w:cs="Arial"/>
          <w:color w:val="000000"/>
          <w:sz w:val="21"/>
          <w:szCs w:val="21"/>
        </w:rPr>
        <w:t xml:space="preserve">Please send complete registration form through </w:t>
      </w:r>
      <w:r w:rsidRPr="005330D5">
        <w:rPr>
          <w:rFonts w:asciiTheme="minorHAnsi" w:hAnsiTheme="minorHAnsi" w:cs="Arial"/>
          <w:b/>
          <w:color w:val="000000"/>
          <w:sz w:val="21"/>
          <w:szCs w:val="21"/>
        </w:rPr>
        <w:t>e-mail</w:t>
      </w:r>
      <w:r w:rsidR="005330D5" w:rsidRPr="005330D5">
        <w:rPr>
          <w:rFonts w:asciiTheme="minorHAnsi" w:hAnsiTheme="minorHAnsi" w:cs="Arial"/>
          <w:b/>
          <w:color w:val="000000"/>
          <w:sz w:val="21"/>
          <w:szCs w:val="21"/>
        </w:rPr>
        <w:t xml:space="preserve">: </w:t>
      </w:r>
      <w:hyperlink r:id="rId9" w:history="1">
        <w:r w:rsidR="005330D5" w:rsidRPr="005330D5">
          <w:rPr>
            <w:rStyle w:val="Hyperlink"/>
            <w:rFonts w:asciiTheme="minorHAnsi" w:hAnsiTheme="minorHAnsi"/>
            <w:sz w:val="21"/>
            <w:szCs w:val="21"/>
            <w:shd w:val="clear" w:color="auto" w:fill="FFFFFF"/>
          </w:rPr>
          <w:t>registration@visionias.in</w:t>
        </w:r>
      </w:hyperlink>
      <w:r w:rsidRPr="005330D5">
        <w:rPr>
          <w:rFonts w:asciiTheme="minorHAnsi" w:hAnsiTheme="minorHAnsi" w:cs="Arial"/>
          <w:color w:val="000000"/>
          <w:sz w:val="21"/>
          <w:szCs w:val="21"/>
        </w:rPr>
        <w:t xml:space="preserve"> or by post to </w:t>
      </w:r>
      <w:r w:rsidR="007C7CB8">
        <w:rPr>
          <w:rFonts w:asciiTheme="minorHAnsi" w:hAnsiTheme="minorHAnsi" w:cs="Arial"/>
          <w:color w:val="000000"/>
          <w:sz w:val="21"/>
          <w:szCs w:val="21"/>
        </w:rPr>
        <w:t>below address</w:t>
      </w:r>
      <w:r w:rsidRPr="005330D5">
        <w:rPr>
          <w:rFonts w:asciiTheme="minorHAnsi" w:hAnsiTheme="minorHAnsi" w:cs="Arial"/>
          <w:color w:val="000000"/>
          <w:sz w:val="21"/>
          <w:szCs w:val="21"/>
        </w:rPr>
        <w:t xml:space="preserve">. </w:t>
      </w:r>
    </w:p>
    <w:p w:rsidR="00524A7C" w:rsidRDefault="00643044" w:rsidP="00524A7C">
      <w:pPr>
        <w:spacing w:after="120" w:line="288" w:lineRule="atLeast"/>
        <w:ind w:left="360" w:firstLine="15"/>
        <w:rPr>
          <w:rFonts w:asciiTheme="minorHAnsi" w:hAnsiTheme="minorHAnsi" w:cs="Arial"/>
          <w:bCs/>
          <w:color w:val="000000"/>
          <w:sz w:val="23"/>
          <w:szCs w:val="23"/>
        </w:rPr>
      </w:pPr>
      <w:r w:rsidRPr="005330D5">
        <w:rPr>
          <w:rFonts w:asciiTheme="minorHAnsi" w:hAnsiTheme="minorHAnsi" w:cs="Arial"/>
          <w:b/>
          <w:bCs/>
          <w:color w:val="006600"/>
          <w:sz w:val="23"/>
          <w:szCs w:val="23"/>
          <w:u w:val="single"/>
        </w:rPr>
        <w:t>MODE OF PAYMENTS</w:t>
      </w:r>
      <w:r w:rsidRPr="005330D5">
        <w:rPr>
          <w:rFonts w:asciiTheme="minorHAnsi" w:hAnsiTheme="minorHAnsi" w:cs="Arial"/>
          <w:b/>
          <w:bCs/>
          <w:color w:val="006600"/>
          <w:sz w:val="23"/>
          <w:szCs w:val="23"/>
        </w:rPr>
        <w:t>:</w:t>
      </w:r>
      <w:r w:rsidRPr="005330D5">
        <w:rPr>
          <w:rFonts w:asciiTheme="minorHAnsi" w:hAnsiTheme="minorHAnsi" w:cs="Arial"/>
          <w:b/>
          <w:bCs/>
          <w:color w:val="000000"/>
          <w:sz w:val="23"/>
          <w:szCs w:val="23"/>
        </w:rPr>
        <w:t xml:space="preserve"> Deposit </w:t>
      </w:r>
      <w:r w:rsidRPr="005330D5">
        <w:rPr>
          <w:rFonts w:asciiTheme="minorHAnsi" w:hAnsiTheme="minorHAnsi" w:cs="Arial"/>
          <w:bCs/>
          <w:color w:val="000000"/>
          <w:sz w:val="23"/>
          <w:szCs w:val="23"/>
        </w:rPr>
        <w:t xml:space="preserve">the fee </w:t>
      </w:r>
      <w:r w:rsidR="00CC120E">
        <w:rPr>
          <w:rFonts w:asciiTheme="minorHAnsi" w:hAnsiTheme="minorHAnsi" w:cs="Arial"/>
          <w:bCs/>
          <w:color w:val="000000"/>
          <w:sz w:val="23"/>
          <w:szCs w:val="23"/>
        </w:rPr>
        <w:t xml:space="preserve">by opening URL </w:t>
      </w:r>
      <w:r w:rsidR="007C7CB8" w:rsidRPr="007C7CB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https://m</w:t>
      </w:r>
      <w:r w:rsidR="007C7CB8" w:rsidRPr="007C7CB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.</w:t>
      </w:r>
      <w:r w:rsidR="007C7CB8" w:rsidRPr="007C7CB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p-y.tm/vias_web </w:t>
      </w:r>
      <w:r w:rsidR="007C7CB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/ </w:t>
      </w:r>
      <w:r w:rsidR="00524A7C" w:rsidRPr="00CC120E">
        <w:rPr>
          <w:rFonts w:asciiTheme="minorHAnsi" w:hAnsiTheme="minorHAnsi" w:cs="Arial"/>
          <w:b/>
          <w:bCs/>
          <w:color w:val="000000"/>
          <w:sz w:val="23"/>
          <w:szCs w:val="23"/>
          <w:u w:val="single"/>
        </w:rPr>
        <w:t>eazypay.co</w:t>
      </w:r>
      <w:r w:rsidR="00524A7C">
        <w:rPr>
          <w:rFonts w:asciiTheme="minorHAnsi" w:hAnsiTheme="minorHAnsi" w:cs="Arial"/>
          <w:bCs/>
          <w:color w:val="000000"/>
          <w:sz w:val="23"/>
          <w:szCs w:val="23"/>
        </w:rPr>
        <w:t xml:space="preserve"> and search for </w:t>
      </w:r>
      <w:r w:rsidR="00CC120E">
        <w:rPr>
          <w:rFonts w:asciiTheme="minorHAnsi" w:hAnsiTheme="minorHAnsi" w:cs="Arial"/>
          <w:bCs/>
          <w:color w:val="000000"/>
          <w:sz w:val="23"/>
          <w:szCs w:val="23"/>
        </w:rPr>
        <w:t>'</w:t>
      </w:r>
      <w:r w:rsidR="003E1847">
        <w:rPr>
          <w:rFonts w:ascii="Arial" w:hAnsi="Arial" w:cs="Arial"/>
          <w:color w:val="990000"/>
          <w:sz w:val="21"/>
          <w:szCs w:val="21"/>
          <w:shd w:val="clear" w:color="auto" w:fill="FFFFFF"/>
        </w:rPr>
        <w:t>VISION IAS</w:t>
      </w:r>
      <w:r w:rsidR="00CC120E">
        <w:rPr>
          <w:rFonts w:ascii="Arial" w:hAnsi="Arial" w:cs="Arial"/>
          <w:color w:val="990000"/>
          <w:sz w:val="21"/>
          <w:szCs w:val="21"/>
          <w:shd w:val="clear" w:color="auto" w:fill="FFFFFF"/>
        </w:rPr>
        <w:t>'</w:t>
      </w:r>
      <w:r w:rsidR="00524A7C">
        <w:rPr>
          <w:rFonts w:asciiTheme="minorHAnsi" w:hAnsiTheme="minorHAnsi" w:cs="Arial"/>
          <w:bCs/>
          <w:color w:val="000000"/>
          <w:sz w:val="23"/>
          <w:szCs w:val="23"/>
        </w:rPr>
        <w:t>, fill the required details and make the payment by any of the available methods. You may also send</w:t>
      </w:r>
      <w:r w:rsidRPr="00B51418">
        <w:rPr>
          <w:rFonts w:asciiTheme="minorHAnsi" w:hAnsiTheme="minorHAnsi" w:cs="Arial"/>
          <w:b/>
          <w:bCs/>
          <w:color w:val="CC3399"/>
        </w:rPr>
        <w:t xml:space="preserve"> </w:t>
      </w:r>
      <w:r>
        <w:rPr>
          <w:rFonts w:asciiTheme="minorHAnsi" w:hAnsiTheme="minorHAnsi" w:cs="Arial"/>
          <w:b/>
          <w:bCs/>
          <w:color w:val="CC3399"/>
        </w:rPr>
        <w:t>DD</w:t>
      </w:r>
      <w:r w:rsidRPr="00CD45D2">
        <w:rPr>
          <w:rFonts w:asciiTheme="minorHAnsi" w:hAnsiTheme="minorHAnsi" w:cs="Arial"/>
          <w:color w:val="000000"/>
        </w:rPr>
        <w:t xml:space="preserve"> </w:t>
      </w:r>
      <w:r w:rsidR="007C7CB8">
        <w:rPr>
          <w:rFonts w:asciiTheme="minorHAnsi" w:hAnsiTheme="minorHAnsi" w:cs="Arial"/>
          <w:color w:val="000000"/>
        </w:rPr>
        <w:t>(</w:t>
      </w:r>
      <w:r w:rsidR="007C7CB8" w:rsidRPr="00CD45D2">
        <w:rPr>
          <w:rFonts w:asciiTheme="minorHAnsi" w:hAnsiTheme="minorHAnsi" w:cs="Arial"/>
          <w:color w:val="000000"/>
        </w:rPr>
        <w:t>in</w:t>
      </w:r>
      <w:r w:rsidRPr="00CD45D2">
        <w:rPr>
          <w:rFonts w:asciiTheme="minorHAnsi" w:hAnsiTheme="minorHAnsi" w:cs="Arial"/>
          <w:color w:val="000000"/>
        </w:rPr>
        <w:t xml:space="preserve"> favor of: </w:t>
      </w:r>
      <w:r w:rsidRPr="00CD45D2">
        <w:rPr>
          <w:rFonts w:asciiTheme="minorHAnsi" w:hAnsiTheme="minorHAnsi" w:cs="Arial"/>
          <w:b/>
          <w:color w:val="002060"/>
        </w:rPr>
        <w:t>AJAYVISION EDUCATION PRIVATE LIMITED</w:t>
      </w:r>
      <w:r w:rsidR="00524A7C">
        <w:rPr>
          <w:rFonts w:asciiTheme="minorHAnsi" w:hAnsiTheme="minorHAnsi" w:cs="Arial"/>
          <w:b/>
          <w:color w:val="002060"/>
        </w:rPr>
        <w:t xml:space="preserve">) </w:t>
      </w:r>
      <w:r w:rsidR="00524A7C">
        <w:rPr>
          <w:rFonts w:asciiTheme="minorHAnsi" w:hAnsiTheme="minorHAnsi" w:cs="Arial"/>
          <w:bCs/>
          <w:color w:val="000000"/>
          <w:sz w:val="23"/>
          <w:szCs w:val="23"/>
        </w:rPr>
        <w:t>along with the form to below address.</w:t>
      </w:r>
    </w:p>
    <w:p w:rsidR="00643044" w:rsidRPr="007C7CB8" w:rsidRDefault="00643044" w:rsidP="00524A7C">
      <w:pPr>
        <w:spacing w:after="120" w:line="288" w:lineRule="atLeast"/>
        <w:ind w:left="360" w:firstLine="15"/>
        <w:rPr>
          <w:rFonts w:asciiTheme="minorHAnsi" w:hAnsiTheme="minorHAnsi" w:cs="Arial"/>
          <w:color w:val="000000"/>
          <w:sz w:val="22"/>
          <w:szCs w:val="22"/>
        </w:rPr>
      </w:pPr>
      <w:r w:rsidRPr="007C7CB8">
        <w:rPr>
          <w:rFonts w:asciiTheme="minorHAnsi" w:hAnsiTheme="minorHAnsi" w:cs="Arial"/>
          <w:b/>
          <w:bCs/>
          <w:color w:val="000000"/>
          <w:sz w:val="22"/>
          <w:szCs w:val="22"/>
          <w:u w:val="single"/>
        </w:rPr>
        <w:t>Addres</w:t>
      </w:r>
      <w:r w:rsidRPr="007C7CB8">
        <w:rPr>
          <w:rFonts w:asciiTheme="minorHAnsi" w:hAnsiTheme="minorHAnsi" w:cs="Arial"/>
          <w:b/>
          <w:bCs/>
          <w:color w:val="000000"/>
          <w:sz w:val="22"/>
          <w:szCs w:val="22"/>
        </w:rPr>
        <w:t xml:space="preserve">s: </w:t>
      </w:r>
      <w:bookmarkStart w:id="0" w:name="_GoBack"/>
      <w:bookmarkEnd w:id="0"/>
      <w:r w:rsidR="007C7CB8" w:rsidRPr="007C7CB8">
        <w:rPr>
          <w:rFonts w:asciiTheme="minorHAnsi" w:hAnsiTheme="minorHAnsi" w:cs="Arial"/>
          <w:b/>
          <w:bCs/>
          <w:color w:val="000000"/>
          <w:sz w:val="22"/>
          <w:szCs w:val="22"/>
        </w:rPr>
        <w:t xml:space="preserve">Registration Desk, </w:t>
      </w:r>
      <w:r w:rsidRPr="007C7CB8">
        <w:rPr>
          <w:rFonts w:asciiTheme="minorHAnsi" w:hAnsiTheme="minorHAnsi" w:cs="Arial"/>
          <w:b/>
          <w:bCs/>
          <w:color w:val="000000"/>
          <w:sz w:val="22"/>
          <w:szCs w:val="22"/>
        </w:rPr>
        <w:t xml:space="preserve">VISION IAS, </w:t>
      </w:r>
      <w:r w:rsidR="007C7CB8"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2</w:t>
      </w:r>
      <w:r w:rsidR="007C7CB8"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  <w:vertAlign w:val="superscript"/>
        </w:rPr>
        <w:t>nd</w:t>
      </w:r>
      <w:r w:rsidR="007C7CB8"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</w:t>
      </w:r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floor, </w:t>
      </w:r>
      <w:proofErr w:type="spellStart"/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Apsara</w:t>
      </w:r>
      <w:proofErr w:type="spellEnd"/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Arcade, 1/8 B </w:t>
      </w:r>
      <w:proofErr w:type="spellStart"/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Pusa</w:t>
      </w:r>
      <w:proofErr w:type="spellEnd"/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Road, </w:t>
      </w:r>
      <w:proofErr w:type="spellStart"/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Karolbagh</w:t>
      </w:r>
      <w:proofErr w:type="spellEnd"/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, New Delhi:</w:t>
      </w:r>
      <w:r w:rsidR="00303ABA"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</w:t>
      </w:r>
      <w:r w:rsidRPr="007C7CB8"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110005</w:t>
      </w:r>
    </w:p>
    <w:p w:rsidR="002E2BEA" w:rsidRPr="002E2BEA" w:rsidRDefault="00643044" w:rsidP="003445EC">
      <w:pPr>
        <w:jc w:val="center"/>
        <w:rPr>
          <w:rFonts w:ascii="Calibri" w:hAnsi="Calibri"/>
          <w:color w:val="FF0000"/>
          <w:sz w:val="28"/>
          <w:szCs w:val="28"/>
          <w:shd w:val="clear" w:color="auto" w:fill="FFFFFF"/>
        </w:rPr>
      </w:pPr>
      <w:r w:rsidRPr="00643044">
        <w:rPr>
          <w:rFonts w:ascii="Calibri" w:hAnsi="Calibri"/>
          <w:color w:val="FF0000"/>
          <w:sz w:val="28"/>
          <w:szCs w:val="28"/>
          <w:shd w:val="clear" w:color="auto" w:fill="FFFFFF"/>
        </w:rPr>
        <w:t xml:space="preserve">Vision IAS STUDENT CARE </w:t>
      </w:r>
      <w:proofErr w:type="gramStart"/>
      <w:r w:rsidRPr="00643044">
        <w:rPr>
          <w:rFonts w:ascii="Calibri" w:hAnsi="Calibri"/>
          <w:color w:val="FF0000"/>
          <w:sz w:val="28"/>
          <w:szCs w:val="28"/>
          <w:shd w:val="clear" w:color="auto" w:fill="FFFFFF"/>
        </w:rPr>
        <w:t>NUMBER :</w:t>
      </w:r>
      <w:proofErr w:type="gramEnd"/>
      <w:r w:rsidRPr="00643044">
        <w:rPr>
          <w:rFonts w:ascii="Calibri" w:hAnsi="Calibri"/>
          <w:color w:val="FF0000"/>
          <w:sz w:val="28"/>
          <w:szCs w:val="28"/>
          <w:shd w:val="clear" w:color="auto" w:fill="FFFFFF"/>
        </w:rPr>
        <w:t xml:space="preserve"> 8468022022</w:t>
      </w:r>
      <w:r w:rsidR="007C7CB8">
        <w:rPr>
          <w:rFonts w:ascii="Calibri" w:hAnsi="Calibri"/>
          <w:color w:val="FF0000"/>
          <w:sz w:val="28"/>
          <w:szCs w:val="28"/>
          <w:shd w:val="clear" w:color="auto" w:fill="FFFFFF"/>
        </w:rPr>
        <w:t>,9019066066</w:t>
      </w:r>
    </w:p>
    <w:sectPr w:rsidR="002E2BEA" w:rsidRPr="002E2BEA" w:rsidSect="00162814">
      <w:pgSz w:w="11907" w:h="16839" w:code="9"/>
      <w:pgMar w:top="540" w:right="657" w:bottom="360" w:left="360" w:header="720" w:footer="720" w:gutter="0"/>
      <w:cols w:space="720"/>
      <w:noEndnote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,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F2CE0"/>
    <w:multiLevelType w:val="hybridMultilevel"/>
    <w:tmpl w:val="8206C58C"/>
    <w:lvl w:ilvl="0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">
    <w:nsid w:val="10105CA7"/>
    <w:multiLevelType w:val="hybridMultilevel"/>
    <w:tmpl w:val="8E34E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CDF56B3"/>
    <w:multiLevelType w:val="hybridMultilevel"/>
    <w:tmpl w:val="8D2082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C47ED9"/>
    <w:multiLevelType w:val="hybridMultilevel"/>
    <w:tmpl w:val="2AF420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420D89"/>
    <w:multiLevelType w:val="hybridMultilevel"/>
    <w:tmpl w:val="CCFC83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2CB2FA1"/>
    <w:multiLevelType w:val="hybridMultilevel"/>
    <w:tmpl w:val="C82A93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D10669"/>
    <w:multiLevelType w:val="hybridMultilevel"/>
    <w:tmpl w:val="100CE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YyNzE0MTIyAHKMLJR0lIJTi4sz8/NACoxqAazN5/EsAAAA"/>
  </w:docVars>
  <w:rsids>
    <w:rsidRoot w:val="004A2AA6"/>
    <w:rsid w:val="000064D1"/>
    <w:rsid w:val="00022A3B"/>
    <w:rsid w:val="000267A4"/>
    <w:rsid w:val="00040B84"/>
    <w:rsid w:val="00041D5F"/>
    <w:rsid w:val="00042CE9"/>
    <w:rsid w:val="00043ECE"/>
    <w:rsid w:val="00045CFA"/>
    <w:rsid w:val="0005090F"/>
    <w:rsid w:val="00061901"/>
    <w:rsid w:val="000803A4"/>
    <w:rsid w:val="00086BD1"/>
    <w:rsid w:val="0009415D"/>
    <w:rsid w:val="000A48D5"/>
    <w:rsid w:val="000C2DD4"/>
    <w:rsid w:val="000D05E4"/>
    <w:rsid w:val="000F7B5F"/>
    <w:rsid w:val="00101F83"/>
    <w:rsid w:val="0010357C"/>
    <w:rsid w:val="00112E55"/>
    <w:rsid w:val="00113DD2"/>
    <w:rsid w:val="00120AB4"/>
    <w:rsid w:val="001377B9"/>
    <w:rsid w:val="001405E9"/>
    <w:rsid w:val="00147F76"/>
    <w:rsid w:val="00154F32"/>
    <w:rsid w:val="00160031"/>
    <w:rsid w:val="00162814"/>
    <w:rsid w:val="001A1E67"/>
    <w:rsid w:val="001C7B7C"/>
    <w:rsid w:val="001D2702"/>
    <w:rsid w:val="001D6C27"/>
    <w:rsid w:val="001E6E21"/>
    <w:rsid w:val="001F7090"/>
    <w:rsid w:val="00201369"/>
    <w:rsid w:val="00203D04"/>
    <w:rsid w:val="00222459"/>
    <w:rsid w:val="00230FD8"/>
    <w:rsid w:val="002437EC"/>
    <w:rsid w:val="0025567E"/>
    <w:rsid w:val="00295427"/>
    <w:rsid w:val="002C09DE"/>
    <w:rsid w:val="002D13AB"/>
    <w:rsid w:val="002E2BEA"/>
    <w:rsid w:val="002E4637"/>
    <w:rsid w:val="002E4655"/>
    <w:rsid w:val="002F0B4E"/>
    <w:rsid w:val="002F7FC3"/>
    <w:rsid w:val="00301FF3"/>
    <w:rsid w:val="00303ABA"/>
    <w:rsid w:val="00323665"/>
    <w:rsid w:val="00335E77"/>
    <w:rsid w:val="003445EC"/>
    <w:rsid w:val="003728CD"/>
    <w:rsid w:val="0039068D"/>
    <w:rsid w:val="00397446"/>
    <w:rsid w:val="003A7862"/>
    <w:rsid w:val="003B2D9A"/>
    <w:rsid w:val="003B7932"/>
    <w:rsid w:val="003B7AAC"/>
    <w:rsid w:val="003C141E"/>
    <w:rsid w:val="003C152F"/>
    <w:rsid w:val="003D6616"/>
    <w:rsid w:val="003E1847"/>
    <w:rsid w:val="003E1D5E"/>
    <w:rsid w:val="003F0C66"/>
    <w:rsid w:val="003F6D11"/>
    <w:rsid w:val="00412422"/>
    <w:rsid w:val="00437A88"/>
    <w:rsid w:val="0045276E"/>
    <w:rsid w:val="004728A7"/>
    <w:rsid w:val="00486E87"/>
    <w:rsid w:val="00492CFF"/>
    <w:rsid w:val="00494E6F"/>
    <w:rsid w:val="004A2AA6"/>
    <w:rsid w:val="004C6854"/>
    <w:rsid w:val="004E255E"/>
    <w:rsid w:val="004E5198"/>
    <w:rsid w:val="005040CB"/>
    <w:rsid w:val="005121E1"/>
    <w:rsid w:val="0051369B"/>
    <w:rsid w:val="00522113"/>
    <w:rsid w:val="00522F18"/>
    <w:rsid w:val="00524A7C"/>
    <w:rsid w:val="00531997"/>
    <w:rsid w:val="00531E0E"/>
    <w:rsid w:val="005330D5"/>
    <w:rsid w:val="005416FD"/>
    <w:rsid w:val="00562002"/>
    <w:rsid w:val="00571131"/>
    <w:rsid w:val="0058500F"/>
    <w:rsid w:val="005920D8"/>
    <w:rsid w:val="00595BA5"/>
    <w:rsid w:val="005A414A"/>
    <w:rsid w:val="005A5DC1"/>
    <w:rsid w:val="005A6180"/>
    <w:rsid w:val="005B4CA7"/>
    <w:rsid w:val="005E6F40"/>
    <w:rsid w:val="005F20C9"/>
    <w:rsid w:val="005F5C53"/>
    <w:rsid w:val="006050A2"/>
    <w:rsid w:val="00616DCE"/>
    <w:rsid w:val="006232FA"/>
    <w:rsid w:val="00643044"/>
    <w:rsid w:val="00643248"/>
    <w:rsid w:val="006517F4"/>
    <w:rsid w:val="006608B5"/>
    <w:rsid w:val="00683FC4"/>
    <w:rsid w:val="00691F14"/>
    <w:rsid w:val="0069322C"/>
    <w:rsid w:val="006A6A8C"/>
    <w:rsid w:val="006C3ED6"/>
    <w:rsid w:val="006C4F15"/>
    <w:rsid w:val="0071338F"/>
    <w:rsid w:val="00716E08"/>
    <w:rsid w:val="00727064"/>
    <w:rsid w:val="007311F1"/>
    <w:rsid w:val="00740388"/>
    <w:rsid w:val="00740795"/>
    <w:rsid w:val="0074205A"/>
    <w:rsid w:val="007542D3"/>
    <w:rsid w:val="00775E03"/>
    <w:rsid w:val="0077686A"/>
    <w:rsid w:val="00785EB9"/>
    <w:rsid w:val="007B090B"/>
    <w:rsid w:val="007B4E64"/>
    <w:rsid w:val="007C0603"/>
    <w:rsid w:val="007C7CB8"/>
    <w:rsid w:val="007E3136"/>
    <w:rsid w:val="00800A9C"/>
    <w:rsid w:val="00801B99"/>
    <w:rsid w:val="008118D8"/>
    <w:rsid w:val="00820505"/>
    <w:rsid w:val="00820E9A"/>
    <w:rsid w:val="008330EE"/>
    <w:rsid w:val="00834B89"/>
    <w:rsid w:val="00847678"/>
    <w:rsid w:val="008770C0"/>
    <w:rsid w:val="008809F8"/>
    <w:rsid w:val="008954D8"/>
    <w:rsid w:val="008A4D9D"/>
    <w:rsid w:val="008C2D64"/>
    <w:rsid w:val="008D06AA"/>
    <w:rsid w:val="008D5B81"/>
    <w:rsid w:val="008E38EB"/>
    <w:rsid w:val="008F3F77"/>
    <w:rsid w:val="008F5AA2"/>
    <w:rsid w:val="00901C6D"/>
    <w:rsid w:val="00902D80"/>
    <w:rsid w:val="009038B9"/>
    <w:rsid w:val="009140FF"/>
    <w:rsid w:val="00914F48"/>
    <w:rsid w:val="009259B4"/>
    <w:rsid w:val="00946CF9"/>
    <w:rsid w:val="00947631"/>
    <w:rsid w:val="009658CD"/>
    <w:rsid w:val="009969E0"/>
    <w:rsid w:val="009A2666"/>
    <w:rsid w:val="009A5D1D"/>
    <w:rsid w:val="009B6AAB"/>
    <w:rsid w:val="009C6448"/>
    <w:rsid w:val="009F341B"/>
    <w:rsid w:val="00A05714"/>
    <w:rsid w:val="00A32E27"/>
    <w:rsid w:val="00A516C9"/>
    <w:rsid w:val="00A77BBB"/>
    <w:rsid w:val="00A815D2"/>
    <w:rsid w:val="00A82B5D"/>
    <w:rsid w:val="00A863F3"/>
    <w:rsid w:val="00AA40A4"/>
    <w:rsid w:val="00AD3781"/>
    <w:rsid w:val="00AE6C3F"/>
    <w:rsid w:val="00AF1B1A"/>
    <w:rsid w:val="00B01573"/>
    <w:rsid w:val="00B065D5"/>
    <w:rsid w:val="00B1362F"/>
    <w:rsid w:val="00B161CE"/>
    <w:rsid w:val="00B51418"/>
    <w:rsid w:val="00B5260A"/>
    <w:rsid w:val="00B54776"/>
    <w:rsid w:val="00B64698"/>
    <w:rsid w:val="00B72D4C"/>
    <w:rsid w:val="00B76F6F"/>
    <w:rsid w:val="00B94D33"/>
    <w:rsid w:val="00BA00B7"/>
    <w:rsid w:val="00BB38A1"/>
    <w:rsid w:val="00BC22FD"/>
    <w:rsid w:val="00BC2D27"/>
    <w:rsid w:val="00BD729F"/>
    <w:rsid w:val="00BD7B64"/>
    <w:rsid w:val="00C16542"/>
    <w:rsid w:val="00C20802"/>
    <w:rsid w:val="00C220C9"/>
    <w:rsid w:val="00C406DB"/>
    <w:rsid w:val="00C459D6"/>
    <w:rsid w:val="00C4794F"/>
    <w:rsid w:val="00C544E4"/>
    <w:rsid w:val="00C726C6"/>
    <w:rsid w:val="00C758E3"/>
    <w:rsid w:val="00C8366B"/>
    <w:rsid w:val="00C84BDA"/>
    <w:rsid w:val="00C8590D"/>
    <w:rsid w:val="00C97924"/>
    <w:rsid w:val="00CB52CC"/>
    <w:rsid w:val="00CB7DBD"/>
    <w:rsid w:val="00CC120E"/>
    <w:rsid w:val="00CD049F"/>
    <w:rsid w:val="00CD45D2"/>
    <w:rsid w:val="00CE7515"/>
    <w:rsid w:val="00CF4337"/>
    <w:rsid w:val="00D02379"/>
    <w:rsid w:val="00D063AD"/>
    <w:rsid w:val="00D411D7"/>
    <w:rsid w:val="00D51E6C"/>
    <w:rsid w:val="00D54363"/>
    <w:rsid w:val="00D809D7"/>
    <w:rsid w:val="00D84A09"/>
    <w:rsid w:val="00DA3884"/>
    <w:rsid w:val="00DB0813"/>
    <w:rsid w:val="00DB3C65"/>
    <w:rsid w:val="00DC1F82"/>
    <w:rsid w:val="00DC3F0B"/>
    <w:rsid w:val="00DD0B83"/>
    <w:rsid w:val="00DE014E"/>
    <w:rsid w:val="00DE4C2B"/>
    <w:rsid w:val="00DF3AA3"/>
    <w:rsid w:val="00E1105F"/>
    <w:rsid w:val="00E118EC"/>
    <w:rsid w:val="00E238DC"/>
    <w:rsid w:val="00E3031B"/>
    <w:rsid w:val="00E8699B"/>
    <w:rsid w:val="00E90268"/>
    <w:rsid w:val="00E918BD"/>
    <w:rsid w:val="00E91E3E"/>
    <w:rsid w:val="00EA0F1F"/>
    <w:rsid w:val="00EA2AED"/>
    <w:rsid w:val="00EB26E9"/>
    <w:rsid w:val="00EB6AB3"/>
    <w:rsid w:val="00EC4C9B"/>
    <w:rsid w:val="00ED604B"/>
    <w:rsid w:val="00EE1313"/>
    <w:rsid w:val="00EE562B"/>
    <w:rsid w:val="00EE6745"/>
    <w:rsid w:val="00F073E7"/>
    <w:rsid w:val="00F14041"/>
    <w:rsid w:val="00F30906"/>
    <w:rsid w:val="00F32CE8"/>
    <w:rsid w:val="00F43D3E"/>
    <w:rsid w:val="00F45AAA"/>
    <w:rsid w:val="00F5494A"/>
    <w:rsid w:val="00F633B9"/>
    <w:rsid w:val="00F771F7"/>
    <w:rsid w:val="00F97016"/>
    <w:rsid w:val="00F970B8"/>
    <w:rsid w:val="00FB4B3F"/>
    <w:rsid w:val="00FB5BB5"/>
    <w:rsid w:val="00FD0480"/>
    <w:rsid w:val="00FD3B39"/>
    <w:rsid w:val="00FE17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2A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03D0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4A2AA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styleId="Hyperlink">
    <w:name w:val="Hyperlink"/>
    <w:basedOn w:val="DefaultParagraphFont"/>
    <w:rsid w:val="004A2AA6"/>
    <w:rPr>
      <w:color w:val="0000FF"/>
      <w:u w:val="single"/>
    </w:rPr>
  </w:style>
  <w:style w:type="character" w:customStyle="1" w:styleId="yshortcuts">
    <w:name w:val="yshortcuts"/>
    <w:basedOn w:val="DefaultParagraphFont"/>
    <w:rsid w:val="004A2AA6"/>
  </w:style>
  <w:style w:type="character" w:styleId="Strong">
    <w:name w:val="Strong"/>
    <w:basedOn w:val="DefaultParagraphFont"/>
    <w:uiPriority w:val="22"/>
    <w:qFormat/>
    <w:rsid w:val="004A2AA6"/>
    <w:rPr>
      <w:b/>
      <w:bCs/>
    </w:rPr>
  </w:style>
  <w:style w:type="table" w:styleId="TableGrid">
    <w:name w:val="Table Grid"/>
    <w:basedOn w:val="TableNormal"/>
    <w:uiPriority w:val="59"/>
    <w:rsid w:val="004A2AA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CD049F"/>
  </w:style>
  <w:style w:type="paragraph" w:styleId="ListParagraph">
    <w:name w:val="List Paragraph"/>
    <w:basedOn w:val="Normal"/>
    <w:uiPriority w:val="34"/>
    <w:qFormat/>
    <w:rsid w:val="002F0B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03D0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1CE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C7CB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5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@visionias.in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visionias.in" TargetMode="Externa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visionias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022A40BB-972D-40BA-98B3-B03C4FF22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Lenovo</cp:lastModifiedBy>
  <cp:revision>2</cp:revision>
  <cp:lastPrinted>2016-05-25T10:55:00Z</cp:lastPrinted>
  <dcterms:created xsi:type="dcterms:W3CDTF">2019-03-26T11:06:00Z</dcterms:created>
  <dcterms:modified xsi:type="dcterms:W3CDTF">2019-03-26T11:06:00Z</dcterms:modified>
</cp:coreProperties>
</file>